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44DD290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spellStart"/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0A7CE1">
        <w:rPr>
          <w:rFonts w:ascii="Monotype Corsiva" w:hAnsi="Monotype Corsiva"/>
          <w:sz w:val="40"/>
          <w:szCs w:val="40"/>
        </w:rPr>
        <w:t>February</w:t>
      </w:r>
      <w:proofErr w:type="spellEnd"/>
      <w:r w:rsidR="000A7CE1">
        <w:rPr>
          <w:rFonts w:ascii="Monotype Corsiva" w:hAnsi="Monotype Corsiva"/>
          <w:sz w:val="40"/>
          <w:szCs w:val="40"/>
        </w:rPr>
        <w:t xml:space="preserve"> </w:t>
      </w:r>
      <w:r w:rsidR="0081117B">
        <w:rPr>
          <w:rFonts w:ascii="Monotype Corsiva" w:hAnsi="Monotype Corsiva"/>
          <w:sz w:val="40"/>
          <w:szCs w:val="40"/>
        </w:rPr>
        <w:t>3</w:t>
      </w:r>
      <w:r w:rsidR="00D65416">
        <w:rPr>
          <w:rFonts w:ascii="Monotype Corsiva" w:hAnsi="Monotype Corsiva"/>
          <w:sz w:val="40"/>
          <w:szCs w:val="40"/>
        </w:rPr>
        <w:t>rd</w:t>
      </w:r>
      <w:r w:rsidR="006D6531" w:rsidRPr="1B05B8E7">
        <w:rPr>
          <w:rFonts w:ascii="Monotype Corsiva" w:hAnsi="Monotype Corsiva"/>
          <w:sz w:val="40"/>
          <w:szCs w:val="40"/>
        </w:rPr>
        <w:t>__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D65416">
        <w:rPr>
          <w:rFonts w:ascii="Monotype Corsiva" w:hAnsi="Monotype Corsiva"/>
          <w:sz w:val="40"/>
          <w:szCs w:val="40"/>
        </w:rPr>
        <w:t>February 7th</w:t>
      </w:r>
      <w:r w:rsidR="006D6531" w:rsidRPr="1B05B8E7">
        <w:rPr>
          <w:rFonts w:ascii="Monotype Corsiva" w:hAnsi="Monotype Corsiva"/>
          <w:sz w:val="40"/>
          <w:szCs w:val="40"/>
        </w:rPr>
        <w:t>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77777777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59362A38" w14:textId="4CEFF227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2D72FF5" w14:textId="4A83303F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6F7FC2C7" w14:textId="5BEE2D28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557198DB" w14:textId="5EA99F6A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6AEB9DFF" w14:textId="5054E25A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42094E0B" w14:textId="4F91DB41" w:rsidR="00C72498" w:rsidRPr="006D32FE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2D3A7" w14:textId="77777777" w:rsidR="00406582" w:rsidRDefault="000E2A52" w:rsidP="00185CCE">
            <w:pPr>
              <w:widowControl w:val="0"/>
              <w:spacing w:line="240" w:lineRule="auto"/>
            </w:pPr>
            <w:r>
              <w:t>Unit 1</w:t>
            </w:r>
          </w:p>
          <w:p w14:paraId="13D2F034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1E55BA0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9CF89A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09E061A0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000DF312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3232B901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7A03C3D9" w14:textId="5EF02F6F" w:rsidR="00C72498" w:rsidRPr="00050DBB" w:rsidRDefault="00C72498" w:rsidP="00C7249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6A3C930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30E2A90D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027C223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6F38ED7E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75FBFB5A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5EE690E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7D7D6373" w14:textId="4E5296DC" w:rsidR="00B65590" w:rsidRPr="006D32FE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130497F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32466AC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27BD0F3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730BE6F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2AA9B3FB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4B6A7B0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4E5D2A4A" w14:textId="4EFE8306" w:rsidR="00A932ED" w:rsidRPr="006D32FE" w:rsidRDefault="00C72498" w:rsidP="00C7249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BCA3462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1748868B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45E4E8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40F838B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0DA46E8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783093F8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672C27EE" w14:textId="7AA97F03" w:rsidR="00CC55C7" w:rsidRPr="006D32FE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6170A" w14:textId="77777777" w:rsidR="00362CB2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35 Define fiscal and monetary policy and explain how the government uses these in its efforts to influence the economy.  </w:t>
            </w:r>
          </w:p>
          <w:p w14:paraId="5B411170" w14:textId="77777777" w:rsidR="00950862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32 Analyze economic costs and benefits of government policies (e.g., Social Security, Medicare, earned income credits, military expenditures, and public education)</w:t>
            </w:r>
            <w:r w:rsidR="00950862">
              <w:t xml:space="preserve"> </w:t>
            </w:r>
          </w:p>
          <w:p w14:paraId="1FED5984" w14:textId="39E304EF" w:rsidR="00A410A7" w:rsidRDefault="0095086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38 Analyze how governments intend to incentivize entrepreneurs through policies (e.g., tax, regulatory, education, research support policies, patents, and copyrights)</w:t>
            </w:r>
          </w:p>
          <w:p w14:paraId="3179DAEA" w14:textId="77777777" w:rsidR="00950862" w:rsidRDefault="0095086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</w:p>
          <w:p w14:paraId="5BA0D33F" w14:textId="69CF1FCF" w:rsidR="00362CB2" w:rsidRPr="009A562D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0AC1" w14:textId="578260BC" w:rsidR="00FA0819" w:rsidRDefault="00FA0819" w:rsidP="00F579A7">
            <w:pPr>
              <w:widowControl w:val="0"/>
              <w:spacing w:line="240" w:lineRule="auto"/>
            </w:pPr>
            <w:r>
              <w:t>I CAN</w:t>
            </w:r>
          </w:p>
          <w:p w14:paraId="573FF960" w14:textId="30D69655" w:rsidR="00FA0819" w:rsidRDefault="00FA0819" w:rsidP="00F579A7">
            <w:pPr>
              <w:widowControl w:val="0"/>
              <w:spacing w:line="240" w:lineRule="auto"/>
            </w:pPr>
            <w:r>
              <w:t>■ Describe the basic principles of the American free enterprise system.</w:t>
            </w:r>
          </w:p>
          <w:p w14:paraId="00FC170E" w14:textId="77777777" w:rsidR="00FA0819" w:rsidRDefault="00FA0819" w:rsidP="00F579A7">
            <w:pPr>
              <w:widowControl w:val="0"/>
              <w:spacing w:line="240" w:lineRule="auto"/>
            </w:pPr>
            <w:r>
              <w:t xml:space="preserve"> ■ Describe the role of the consumer in the American economy.</w:t>
            </w:r>
          </w:p>
          <w:p w14:paraId="2CF5D986" w14:textId="77777777" w:rsidR="00FA0819" w:rsidRDefault="00FA0819" w:rsidP="00F579A7">
            <w:pPr>
              <w:widowControl w:val="0"/>
              <w:spacing w:line="240" w:lineRule="auto"/>
            </w:pPr>
            <w:r>
              <w:t xml:space="preserve"> ■ Identify how the Constitution protects free enterprise.</w:t>
            </w:r>
          </w:p>
          <w:p w14:paraId="01D8BB28" w14:textId="66E00341" w:rsidR="00E06F2B" w:rsidRPr="006D32FE" w:rsidRDefault="00FA0819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 xml:space="preserve"> ■ Explain why the </w:t>
            </w:r>
            <w:r>
              <w:lastRenderedPageBreak/>
              <w:t>government may get involved in the marketplace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E8BD2" w14:textId="22036E0F" w:rsidR="00FA0819" w:rsidRDefault="00FA0819" w:rsidP="006051BC">
            <w:pPr>
              <w:widowControl w:val="0"/>
              <w:spacing w:line="240" w:lineRule="auto"/>
            </w:pPr>
            <w:r>
              <w:lastRenderedPageBreak/>
              <w:t>I CAN</w:t>
            </w:r>
          </w:p>
          <w:p w14:paraId="0B12A03F" w14:textId="3FC6036F" w:rsidR="00FA0819" w:rsidRDefault="00FA0819" w:rsidP="006051BC">
            <w:pPr>
              <w:widowControl w:val="0"/>
              <w:spacing w:line="240" w:lineRule="auto"/>
            </w:pPr>
            <w:r>
              <w:t>■ Describe the basic principles of the American free enterprise system.</w:t>
            </w:r>
          </w:p>
          <w:p w14:paraId="0EB8E464" w14:textId="77777777" w:rsidR="00FA0819" w:rsidRDefault="00FA0819" w:rsidP="006051BC">
            <w:pPr>
              <w:widowControl w:val="0"/>
              <w:spacing w:line="240" w:lineRule="auto"/>
            </w:pPr>
            <w:r>
              <w:t xml:space="preserve"> ■ Describe the role of the consumer in the American economy.</w:t>
            </w:r>
          </w:p>
          <w:p w14:paraId="3A99942F" w14:textId="77777777" w:rsidR="00FA0819" w:rsidRDefault="00FA0819" w:rsidP="006051BC">
            <w:pPr>
              <w:widowControl w:val="0"/>
              <w:spacing w:line="240" w:lineRule="auto"/>
            </w:pPr>
            <w:r>
              <w:t xml:space="preserve"> ■ Identify how the Constitution protects free enterprise.</w:t>
            </w:r>
          </w:p>
          <w:p w14:paraId="1C70939F" w14:textId="77777777" w:rsidR="00FF33B6" w:rsidRDefault="00FA0819" w:rsidP="006051BC">
            <w:pPr>
              <w:widowControl w:val="0"/>
              <w:spacing w:line="240" w:lineRule="auto"/>
            </w:pPr>
            <w:r>
              <w:t xml:space="preserve"> ■ Explain why the government may get involved in the </w:t>
            </w:r>
            <w:r>
              <w:lastRenderedPageBreak/>
              <w:t>marketplace with 75%</w:t>
            </w:r>
          </w:p>
          <w:p w14:paraId="2EDCF9AA" w14:textId="7F3D7CB1" w:rsidR="00FA0819" w:rsidRPr="006D32FE" w:rsidRDefault="00FA0819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master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06D0167C" w14:textId="61E7E181" w:rsidR="00FA0819" w:rsidRDefault="00FA0819" w:rsidP="00AA5D83">
            <w:r>
              <w:t>■ Describe the basic principles of the American free enterprise system.</w:t>
            </w:r>
          </w:p>
          <w:p w14:paraId="7F2924B3" w14:textId="77777777" w:rsidR="00FA0819" w:rsidRDefault="00FA0819" w:rsidP="00AA5D83">
            <w:r>
              <w:t xml:space="preserve"> ■ Describe the role of the consumer in the American economy. </w:t>
            </w:r>
          </w:p>
          <w:p w14:paraId="74B514B2" w14:textId="77777777" w:rsidR="00FA0819" w:rsidRDefault="00FA0819" w:rsidP="00AA5D83">
            <w:r>
              <w:t>■ Identify how the Constitution protects free enterprise.</w:t>
            </w:r>
          </w:p>
          <w:p w14:paraId="5D23F95C" w14:textId="334F30A5" w:rsidR="00F56974" w:rsidRPr="006D32FE" w:rsidRDefault="00FA0819" w:rsidP="00AA5D83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lastRenderedPageBreak/>
              <w:t>I CAN</w:t>
            </w:r>
          </w:p>
          <w:p w14:paraId="14B712A9" w14:textId="77777777" w:rsidR="00FA0819" w:rsidRDefault="00FA0819" w:rsidP="00FA0819">
            <w:r>
              <w:t>■ Describe the basic principles of the American free enterprise system.</w:t>
            </w:r>
          </w:p>
          <w:p w14:paraId="4E53A0AE" w14:textId="77777777" w:rsidR="00FA0819" w:rsidRDefault="00FA0819" w:rsidP="00FA0819">
            <w:r>
              <w:t xml:space="preserve"> ■ Describe the role of the consumer in the American economy. </w:t>
            </w:r>
          </w:p>
          <w:p w14:paraId="79481165" w14:textId="77777777" w:rsidR="00FA0819" w:rsidRDefault="00FA0819" w:rsidP="00FA0819">
            <w:r>
              <w:t>■ Identify how the Constitution protects free enterprise.</w:t>
            </w:r>
          </w:p>
          <w:p w14:paraId="5F3791F1" w14:textId="5CD035E4" w:rsidR="00A410A7" w:rsidRPr="006D32FE" w:rsidRDefault="00FA0819" w:rsidP="00FA0819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lastRenderedPageBreak/>
              <w:t>I CAN</w:t>
            </w:r>
          </w:p>
          <w:p w14:paraId="30E644A2" w14:textId="77777777" w:rsidR="00FA0819" w:rsidRDefault="00FA0819" w:rsidP="00FA0819">
            <w:r>
              <w:t>■ Describe the basic principles of the American free enterprise system.</w:t>
            </w:r>
          </w:p>
          <w:p w14:paraId="0CE3C7CE" w14:textId="77777777" w:rsidR="00FA0819" w:rsidRDefault="00FA0819" w:rsidP="00FA0819">
            <w:r>
              <w:t xml:space="preserve"> ■ Describe the role of the consumer in the American economy. </w:t>
            </w:r>
          </w:p>
          <w:p w14:paraId="1974F238" w14:textId="77777777" w:rsidR="00FA0819" w:rsidRDefault="00FA0819" w:rsidP="00FA0819">
            <w:r>
              <w:t>■ Identify how the Constitution protects free enterprise.</w:t>
            </w:r>
          </w:p>
          <w:p w14:paraId="39CA1027" w14:textId="367D13A7" w:rsidR="00DB5AA9" w:rsidRPr="006D32FE" w:rsidRDefault="00FA0819" w:rsidP="00FA0819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66104259" w14:textId="77777777" w:rsidR="00EB4A6B" w:rsidRDefault="00D24AAF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profit Motive?</w:t>
            </w:r>
          </w:p>
          <w:p w14:paraId="41877767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Exchange of goods</w:t>
            </w:r>
          </w:p>
          <w:p w14:paraId="5D4A0FF0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oney that a business makes</w:t>
            </w:r>
          </w:p>
          <w:p w14:paraId="4C46E265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Opportunity for success</w:t>
            </w:r>
          </w:p>
          <w:p w14:paraId="48A7085D" w14:textId="21857FDC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centive to make mone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08240FC6" w14:textId="0EDA1EC7" w:rsidR="00C01C2C" w:rsidRPr="00C01C2C" w:rsidRDefault="00C01C2C" w:rsidP="00C01C2C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328FC067" w14:textId="77777777" w:rsidR="00C01C2C" w:rsidRDefault="00D24A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is one way the Constitution protects the free enterprise system?</w:t>
            </w:r>
          </w:p>
          <w:p w14:paraId="32089F68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prevents the govt from making contracts</w:t>
            </w:r>
          </w:p>
          <w:p w14:paraId="7B8F7EDC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spells out the rights of consumers</w:t>
            </w:r>
          </w:p>
          <w:p w14:paraId="626E6394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recognizes privet property rights</w:t>
            </w:r>
          </w:p>
          <w:p w14:paraId="4AF8B585" w14:textId="27307E2B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establishes the principle of voluntary exchange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023FA396" w14:textId="77777777" w:rsidR="001E1574" w:rsidRDefault="001E1574" w:rsidP="001E1574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5E735049" w14:textId="77777777" w:rsidR="001E1574" w:rsidRDefault="001E1574" w:rsidP="001E1574">
            <w:pPr>
              <w:widowControl w:val="0"/>
              <w:spacing w:line="240" w:lineRule="auto"/>
              <w:rPr>
                <w:color w:val="FF0000"/>
              </w:rPr>
            </w:pPr>
          </w:p>
          <w:p w14:paraId="08DBF377" w14:textId="77777777" w:rsidR="001E1574" w:rsidRPr="00C01C2C" w:rsidRDefault="001E1574" w:rsidP="001E1574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7917D8C5" w14:textId="77777777" w:rsidR="001E1574" w:rsidRDefault="001E1574" w:rsidP="001E15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is one way the Constitution protects the free enterprise system?</w:t>
            </w:r>
          </w:p>
          <w:p w14:paraId="22E3F4C8" w14:textId="77777777" w:rsidR="001E1574" w:rsidRDefault="001E1574" w:rsidP="001E1574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prevents the govt from making contracts</w:t>
            </w:r>
          </w:p>
          <w:p w14:paraId="1E324FD6" w14:textId="77777777" w:rsidR="001E1574" w:rsidRDefault="001E1574" w:rsidP="001E1574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spells out the rights of consumers</w:t>
            </w:r>
          </w:p>
          <w:p w14:paraId="0B2D7A8B" w14:textId="77777777" w:rsidR="001E1574" w:rsidRDefault="001E1574" w:rsidP="001E1574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recognizes privet property rights</w:t>
            </w:r>
          </w:p>
          <w:p w14:paraId="42589212" w14:textId="6AC2EA01" w:rsidR="00C01C2C" w:rsidRPr="006D32FE" w:rsidRDefault="001E1574" w:rsidP="001E15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establishes the principle of voluntary exchange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 xml:space="preserve">TSW write </w:t>
            </w:r>
            <w:proofErr w:type="gramStart"/>
            <w:r>
              <w:rPr>
                <w:color w:val="FF0000"/>
              </w:rPr>
              <w:t>question</w:t>
            </w:r>
            <w:proofErr w:type="gramEnd"/>
            <w:r>
              <w:rPr>
                <w:color w:val="FF0000"/>
              </w:rPr>
              <w:t>, all answer choices, answer question and justify answer</w:t>
            </w:r>
          </w:p>
          <w:p w14:paraId="530CA255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160613F6" w14:textId="77777777" w:rsidR="00865CE8" w:rsidRDefault="00D24AA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considered a negative effect of government regulation?</w:t>
            </w:r>
          </w:p>
          <w:p w14:paraId="0D166EED" w14:textId="62F42109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It is </w:t>
            </w:r>
            <w:r w:rsidR="00915F71">
              <w:rPr>
                <w:rFonts w:ascii="Cambria" w:hAnsi="Cambria"/>
                <w:color w:val="FF0000"/>
                <w:sz w:val="20"/>
                <w:szCs w:val="20"/>
              </w:rPr>
              <w:t>expensive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for businesses to follow all the rules</w:t>
            </w:r>
          </w:p>
          <w:p w14:paraId="5ED04E69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does not protect the well-being of the public</w:t>
            </w:r>
          </w:p>
          <w:p w14:paraId="5394BC3C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protects consumers but harms the environment</w:t>
            </w:r>
          </w:p>
          <w:p w14:paraId="5AE8A5D0" w14:textId="4A4F3204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allows businesses to sell unsafe produc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1227F0AA" w14:textId="77777777" w:rsidR="007B68E6" w:rsidRDefault="00D24AA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veryone has the same rights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under?</w:t>
            </w:r>
            <w:proofErr w:type="gramEnd"/>
          </w:p>
          <w:p w14:paraId="3E487014" w14:textId="77777777" w:rsidR="00D24AAF" w:rsidRDefault="00D24AAF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rivate property</w:t>
            </w:r>
            <w:r w:rsidR="00027D23">
              <w:rPr>
                <w:rFonts w:ascii="Cambria" w:hAnsi="Cambria"/>
                <w:color w:val="FF0000"/>
                <w:sz w:val="20"/>
                <w:szCs w:val="20"/>
              </w:rPr>
              <w:t xml:space="preserve"> laws</w:t>
            </w:r>
          </w:p>
          <w:p w14:paraId="16A8F201" w14:textId="77777777" w:rsid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ublic disclosure laws</w:t>
            </w:r>
          </w:p>
          <w:p w14:paraId="3824DE05" w14:textId="77777777" w:rsid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ublic interest</w:t>
            </w:r>
          </w:p>
          <w:p w14:paraId="2A2DFE45" w14:textId="184E960B" w:rsidR="00027D23" w:rsidRP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Legal equality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0295CABF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</w:p>
          <w:p w14:paraId="1AEFA335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merican Free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terprise</w:t>
            </w:r>
            <w:proofErr w:type="spellEnd"/>
          </w:p>
          <w:p w14:paraId="0C8E95C9" w14:textId="127E8637" w:rsidR="008274FC" w:rsidRDefault="008274FC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4755B636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are the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benefits of Free Enterprise</w:t>
            </w:r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</w:t>
            </w:r>
            <w:proofErr w:type="gramEnd"/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rt (What you KNOW, What you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3CD0185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he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giving students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</w:t>
            </w:r>
            <w:proofErr w:type="gramEnd"/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026B9D9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7908FCE6" w:rsidR="00742705" w:rsidRPr="006D32FE" w:rsidRDefault="00742705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344EBC2F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1DC72A78" w:rsidR="00742705" w:rsidRPr="006D32FE" w:rsidRDefault="000206AF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46CA379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66D182E6" w:rsidR="000206AF" w:rsidRPr="006D32FE" w:rsidRDefault="000206A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A9707A6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678B7112" w:rsidR="000206AF" w:rsidRPr="006D32FE" w:rsidRDefault="000206AF" w:rsidP="002E64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conlowdown</w:t>
            </w:r>
            <w:proofErr w:type="spellEnd"/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21ED61A7" w:rsidR="008031E8" w:rsidRPr="006D32FE" w:rsidRDefault="000206AF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CD8AAD" w14:textId="77777777" w:rsidR="00D21E6B" w:rsidRDefault="00D21E6B">
      <w:pPr>
        <w:spacing w:line="240" w:lineRule="auto"/>
      </w:pPr>
      <w:r>
        <w:separator/>
      </w:r>
    </w:p>
  </w:endnote>
  <w:endnote w:type="continuationSeparator" w:id="0">
    <w:p w14:paraId="4D9CF3DD" w14:textId="77777777" w:rsidR="00D21E6B" w:rsidRDefault="00D21E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37700" w14:textId="77777777" w:rsidR="00D21E6B" w:rsidRDefault="00D21E6B">
      <w:pPr>
        <w:spacing w:line="240" w:lineRule="auto"/>
      </w:pPr>
      <w:r>
        <w:separator/>
      </w:r>
    </w:p>
  </w:footnote>
  <w:footnote w:type="continuationSeparator" w:id="0">
    <w:p w14:paraId="28D06BBA" w14:textId="77777777" w:rsidR="00D21E6B" w:rsidRDefault="00D21E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0947AA"/>
    <w:multiLevelType w:val="hybridMultilevel"/>
    <w:tmpl w:val="8140FA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BC359F"/>
    <w:multiLevelType w:val="hybridMultilevel"/>
    <w:tmpl w:val="94B67A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9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82FB1"/>
    <w:multiLevelType w:val="hybridMultilevel"/>
    <w:tmpl w:val="9F70F2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4222BA"/>
    <w:multiLevelType w:val="hybridMultilevel"/>
    <w:tmpl w:val="BC9E7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3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5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3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8C3275"/>
    <w:multiLevelType w:val="hybridMultilevel"/>
    <w:tmpl w:val="AD7629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3"/>
  </w:num>
  <w:num w:numId="3" w16cid:durableId="818498380">
    <w:abstractNumId w:val="13"/>
  </w:num>
  <w:num w:numId="4" w16cid:durableId="1727679653">
    <w:abstractNumId w:val="47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8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5"/>
  </w:num>
  <w:num w:numId="12" w16cid:durableId="1951207755">
    <w:abstractNumId w:val="44"/>
  </w:num>
  <w:num w:numId="13" w16cid:durableId="19165258">
    <w:abstractNumId w:val="12"/>
  </w:num>
  <w:num w:numId="14" w16cid:durableId="1226456085">
    <w:abstractNumId w:val="19"/>
  </w:num>
  <w:num w:numId="15" w16cid:durableId="1619488783">
    <w:abstractNumId w:val="42"/>
  </w:num>
  <w:num w:numId="16" w16cid:durableId="1520506418">
    <w:abstractNumId w:val="43"/>
  </w:num>
  <w:num w:numId="17" w16cid:durableId="1739016068">
    <w:abstractNumId w:val="31"/>
  </w:num>
  <w:num w:numId="18" w16cid:durableId="710033775">
    <w:abstractNumId w:val="11"/>
  </w:num>
  <w:num w:numId="19" w16cid:durableId="468522544">
    <w:abstractNumId w:val="23"/>
  </w:num>
  <w:num w:numId="20" w16cid:durableId="1988630082">
    <w:abstractNumId w:val="34"/>
  </w:num>
  <w:num w:numId="21" w16cid:durableId="343283307">
    <w:abstractNumId w:val="28"/>
  </w:num>
  <w:num w:numId="22" w16cid:durableId="1286085434">
    <w:abstractNumId w:val="18"/>
  </w:num>
  <w:num w:numId="23" w16cid:durableId="847597138">
    <w:abstractNumId w:val="36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9"/>
  </w:num>
  <w:num w:numId="27" w16cid:durableId="1212764644">
    <w:abstractNumId w:val="38"/>
  </w:num>
  <w:num w:numId="28" w16cid:durableId="1190491959">
    <w:abstractNumId w:val="10"/>
  </w:num>
  <w:num w:numId="29" w16cid:durableId="697198002">
    <w:abstractNumId w:val="21"/>
  </w:num>
  <w:num w:numId="30" w16cid:durableId="1709840788">
    <w:abstractNumId w:val="41"/>
  </w:num>
  <w:num w:numId="31" w16cid:durableId="295457635">
    <w:abstractNumId w:val="35"/>
  </w:num>
  <w:num w:numId="32" w16cid:durableId="184490855">
    <w:abstractNumId w:val="8"/>
  </w:num>
  <w:num w:numId="33" w16cid:durableId="2062053241">
    <w:abstractNumId w:val="27"/>
  </w:num>
  <w:num w:numId="34" w16cid:durableId="601256947">
    <w:abstractNumId w:val="30"/>
  </w:num>
  <w:num w:numId="35" w16cid:durableId="2017417851">
    <w:abstractNumId w:val="29"/>
  </w:num>
  <w:num w:numId="36" w16cid:durableId="1339696670">
    <w:abstractNumId w:val="40"/>
  </w:num>
  <w:num w:numId="37" w16cid:durableId="1716000139">
    <w:abstractNumId w:val="5"/>
  </w:num>
  <w:num w:numId="38" w16cid:durableId="841970411">
    <w:abstractNumId w:val="26"/>
  </w:num>
  <w:num w:numId="39" w16cid:durableId="1576472902">
    <w:abstractNumId w:val="32"/>
  </w:num>
  <w:num w:numId="40" w16cid:durableId="979769624">
    <w:abstractNumId w:val="37"/>
  </w:num>
  <w:num w:numId="41" w16cid:durableId="527446499">
    <w:abstractNumId w:val="6"/>
  </w:num>
  <w:num w:numId="42" w16cid:durableId="1710837702">
    <w:abstractNumId w:val="22"/>
  </w:num>
  <w:num w:numId="43" w16cid:durableId="1023753003">
    <w:abstractNumId w:val="9"/>
  </w:num>
  <w:num w:numId="44" w16cid:durableId="1655641777">
    <w:abstractNumId w:val="25"/>
  </w:num>
  <w:num w:numId="45" w16cid:durableId="168063039">
    <w:abstractNumId w:val="24"/>
  </w:num>
  <w:num w:numId="46" w16cid:durableId="1347713901">
    <w:abstractNumId w:val="46"/>
  </w:num>
  <w:num w:numId="47" w16cid:durableId="350884115">
    <w:abstractNumId w:val="17"/>
  </w:num>
  <w:num w:numId="48" w16cid:durableId="1689331045">
    <w:abstractNumId w:val="15"/>
  </w:num>
  <w:num w:numId="49" w16cid:durableId="1573196258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F"/>
    <w:rsid w:val="00020799"/>
    <w:rsid w:val="00024404"/>
    <w:rsid w:val="0002554A"/>
    <w:rsid w:val="00027D23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6054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CE1"/>
    <w:rsid w:val="000A7D71"/>
    <w:rsid w:val="000B0762"/>
    <w:rsid w:val="000B1A2E"/>
    <w:rsid w:val="000B2A7D"/>
    <w:rsid w:val="000B33FF"/>
    <w:rsid w:val="000B48B7"/>
    <w:rsid w:val="000B7D40"/>
    <w:rsid w:val="000C43D1"/>
    <w:rsid w:val="000C6B0C"/>
    <w:rsid w:val="000C718C"/>
    <w:rsid w:val="000D0E94"/>
    <w:rsid w:val="000D1CF4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497E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574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1598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5EA3"/>
    <w:rsid w:val="00346517"/>
    <w:rsid w:val="00355704"/>
    <w:rsid w:val="00362CB2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06582"/>
    <w:rsid w:val="00411C40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6E1A"/>
    <w:rsid w:val="0048027B"/>
    <w:rsid w:val="0048667B"/>
    <w:rsid w:val="0048706C"/>
    <w:rsid w:val="00487501"/>
    <w:rsid w:val="004963D9"/>
    <w:rsid w:val="004978B8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43C2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404CE"/>
    <w:rsid w:val="00740A9B"/>
    <w:rsid w:val="00741D33"/>
    <w:rsid w:val="00742705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D31"/>
    <w:rsid w:val="007E5AFC"/>
    <w:rsid w:val="007E68E0"/>
    <w:rsid w:val="007E78E9"/>
    <w:rsid w:val="007F61AC"/>
    <w:rsid w:val="008016AE"/>
    <w:rsid w:val="00802BAA"/>
    <w:rsid w:val="008031E8"/>
    <w:rsid w:val="008070DF"/>
    <w:rsid w:val="00807172"/>
    <w:rsid w:val="00807AA1"/>
    <w:rsid w:val="0081117B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46A5"/>
    <w:rsid w:val="00905F6C"/>
    <w:rsid w:val="00906657"/>
    <w:rsid w:val="009069FD"/>
    <w:rsid w:val="0091076B"/>
    <w:rsid w:val="00913861"/>
    <w:rsid w:val="00915F71"/>
    <w:rsid w:val="00917FFB"/>
    <w:rsid w:val="00920C11"/>
    <w:rsid w:val="00925459"/>
    <w:rsid w:val="0093144C"/>
    <w:rsid w:val="00933D0F"/>
    <w:rsid w:val="00936BC5"/>
    <w:rsid w:val="00945E73"/>
    <w:rsid w:val="00947985"/>
    <w:rsid w:val="00947E13"/>
    <w:rsid w:val="00950862"/>
    <w:rsid w:val="009516AF"/>
    <w:rsid w:val="00952B59"/>
    <w:rsid w:val="00954701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1469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120"/>
    <w:rsid w:val="00C50CC4"/>
    <w:rsid w:val="00C539BF"/>
    <w:rsid w:val="00C570DB"/>
    <w:rsid w:val="00C6012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6EA7"/>
    <w:rsid w:val="00D17ED5"/>
    <w:rsid w:val="00D20E20"/>
    <w:rsid w:val="00D21E6B"/>
    <w:rsid w:val="00D22549"/>
    <w:rsid w:val="00D24AAF"/>
    <w:rsid w:val="00D24B51"/>
    <w:rsid w:val="00D33CAF"/>
    <w:rsid w:val="00D36030"/>
    <w:rsid w:val="00D3688E"/>
    <w:rsid w:val="00D37FC7"/>
    <w:rsid w:val="00D4678E"/>
    <w:rsid w:val="00D649F7"/>
    <w:rsid w:val="00D65416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F6CBC"/>
    <w:rsid w:val="00E06F2B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3028"/>
    <w:rsid w:val="00EB4A6B"/>
    <w:rsid w:val="00EB5FDB"/>
    <w:rsid w:val="00EB6477"/>
    <w:rsid w:val="00EC0089"/>
    <w:rsid w:val="00EC0BDD"/>
    <w:rsid w:val="00ED00EF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95B"/>
    <w:rsid w:val="00F817DB"/>
    <w:rsid w:val="00F84005"/>
    <w:rsid w:val="00F97324"/>
    <w:rsid w:val="00F979FC"/>
    <w:rsid w:val="00FA0819"/>
    <w:rsid w:val="00FA1595"/>
    <w:rsid w:val="00FA46AF"/>
    <w:rsid w:val="00FA7A9D"/>
    <w:rsid w:val="00FB075A"/>
    <w:rsid w:val="00FB5998"/>
    <w:rsid w:val="00FB6CB6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01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2</cp:revision>
  <cp:lastPrinted>2024-09-20T19:28:00Z</cp:lastPrinted>
  <dcterms:created xsi:type="dcterms:W3CDTF">2025-01-31T20:59:00Z</dcterms:created>
  <dcterms:modified xsi:type="dcterms:W3CDTF">2025-01-3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